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ERRI BURNET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R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RNET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0 Timberline Drive, Kingston, TN, USA KINGSTON 3776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ERRIBURNETT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331708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N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